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1B402" w14:textId="2A23D9B9" w:rsidR="006A5C42" w:rsidRDefault="006A5C42" w:rsidP="006A5C42">
      <w:pPr>
        <w:jc w:val="center"/>
        <w:rPr>
          <w:b/>
          <w:bCs/>
        </w:rPr>
      </w:pPr>
      <w:r w:rsidRPr="006A5C42">
        <w:rPr>
          <w:b/>
          <w:bCs/>
        </w:rPr>
        <w:t>How to Manually Update Windows 10</w:t>
      </w:r>
    </w:p>
    <w:p w14:paraId="3C645F81" w14:textId="77777777" w:rsidR="006A5C42" w:rsidRPr="006A5C42" w:rsidRDefault="006A5C42" w:rsidP="006A5C42">
      <w:pPr>
        <w:jc w:val="center"/>
      </w:pPr>
    </w:p>
    <w:p w14:paraId="54939A60" w14:textId="20E24F13" w:rsidR="006A5C42" w:rsidRPr="006A5C42" w:rsidRDefault="006A5C42" w:rsidP="006A5C42">
      <w:r w:rsidRPr="006A5C42">
        <w:t>1. Select the </w:t>
      </w:r>
      <w:r w:rsidRPr="006A5C42">
        <w:rPr>
          <w:b/>
          <w:bCs/>
        </w:rPr>
        <w:t>Start (Windows) button</w:t>
      </w:r>
      <w:r w:rsidRPr="006A5C42">
        <w:t> from the bottom-left corner</w:t>
      </w:r>
      <w:r>
        <w:t xml:space="preserve"> of your laptop screen</w:t>
      </w:r>
      <w:r w:rsidRPr="006A5C42">
        <w:t>.</w:t>
      </w:r>
    </w:p>
    <w:p w14:paraId="3D963336" w14:textId="6916B9FF" w:rsidR="006A5C42" w:rsidRPr="006A5C42" w:rsidRDefault="006A5C42" w:rsidP="006A5C4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BA93C1" wp14:editId="656AB7A0">
                <wp:simplePos x="0" y="0"/>
                <wp:positionH relativeFrom="column">
                  <wp:posOffset>-165921</wp:posOffset>
                </wp:positionH>
                <wp:positionV relativeFrom="paragraph">
                  <wp:posOffset>3073885</wp:posOffset>
                </wp:positionV>
                <wp:extent cx="479611" cy="349586"/>
                <wp:effectExtent l="0" t="0" r="15875" b="1270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611" cy="34958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F89F40" id="Oval 16" o:spid="_x0000_s1026" style="position:absolute;margin-left:-13.05pt;margin-top:242.05pt;width:37.75pt;height:2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406ECBF" wp14:editId="07CDE05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76C65" w14:textId="1AF8AAB4" w:rsidR="006A5C42" w:rsidRPr="006A5C42" w:rsidRDefault="006A5C42" w:rsidP="006A5C42">
      <w:r w:rsidRPr="006A5C42">
        <w:t>2. Go to </w:t>
      </w:r>
      <w:r w:rsidRPr="006A5C42">
        <w:rPr>
          <w:b/>
          <w:bCs/>
        </w:rPr>
        <w:t>settings</w:t>
      </w:r>
      <w:r w:rsidRPr="006A5C42">
        <w:t> (gear icon).</w:t>
      </w:r>
    </w:p>
    <w:p w14:paraId="574626FF" w14:textId="27EA4900" w:rsidR="006A5C42" w:rsidRPr="006A5C42" w:rsidRDefault="006A5C42" w:rsidP="006A5C4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2FF985" wp14:editId="04871149">
                <wp:simplePos x="0" y="0"/>
                <wp:positionH relativeFrom="column">
                  <wp:posOffset>-134359</wp:posOffset>
                </wp:positionH>
                <wp:positionV relativeFrom="paragraph">
                  <wp:posOffset>2744433</wp:posOffset>
                </wp:positionV>
                <wp:extent cx="479611" cy="349586"/>
                <wp:effectExtent l="0" t="0" r="15875" b="1270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611" cy="34958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DAE315" id="Oval 18" o:spid="_x0000_s1026" style="position:absolute;margin-left:-10.6pt;margin-top:216.1pt;width:37.75pt;height:27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4C73AFD4" wp14:editId="79F4686A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2E957" w14:textId="77777777" w:rsidR="006A5C42" w:rsidRPr="006A5C42" w:rsidRDefault="006A5C42" w:rsidP="006A5C42">
      <w:r w:rsidRPr="006A5C42">
        <w:lastRenderedPageBreak/>
        <w:t>3. Select the </w:t>
      </w:r>
      <w:r w:rsidRPr="006A5C42">
        <w:rPr>
          <w:b/>
          <w:bCs/>
        </w:rPr>
        <w:t>Update &amp; Security</w:t>
      </w:r>
      <w:r w:rsidRPr="006A5C42">
        <w:t> icon</w:t>
      </w:r>
    </w:p>
    <w:p w14:paraId="3CCE8D3E" w14:textId="491D5EBE" w:rsidR="006A5C42" w:rsidRPr="006A5C42" w:rsidRDefault="006A5C42" w:rsidP="006A5C42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C885AE" wp14:editId="03C62B21">
                <wp:simplePos x="0" y="0"/>
                <wp:positionH relativeFrom="column">
                  <wp:posOffset>2070697</wp:posOffset>
                </wp:positionH>
                <wp:positionV relativeFrom="paragraph">
                  <wp:posOffset>1654549</wp:posOffset>
                </wp:positionV>
                <wp:extent cx="927847" cy="434789"/>
                <wp:effectExtent l="0" t="0" r="24765" b="2286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7847" cy="43478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B2871E" id="Oval 20" o:spid="_x0000_s1026" style="position:absolute;margin-left:163.05pt;margin-top:130.3pt;width:73.05pt;height:3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735CDAD" wp14:editId="46EFE5FD">
            <wp:extent cx="5195047" cy="2922214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07988" cy="2929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D46CF" w14:textId="77777777" w:rsidR="006A5C42" w:rsidRPr="006A5C42" w:rsidRDefault="006A5C42" w:rsidP="006A5C42">
      <w:r w:rsidRPr="006A5C42">
        <w:t>4. Choose the </w:t>
      </w:r>
      <w:r w:rsidRPr="006A5C42">
        <w:rPr>
          <w:b/>
          <w:bCs/>
        </w:rPr>
        <w:t>Windows Update</w:t>
      </w:r>
      <w:r w:rsidRPr="006A5C42">
        <w:t> tab in the left sidebar (circular arrows)</w:t>
      </w:r>
    </w:p>
    <w:p w14:paraId="27625163" w14:textId="7B6149CB" w:rsidR="006A5C42" w:rsidRPr="006A5C42" w:rsidRDefault="00A810DF" w:rsidP="006A5C42">
      <w:r>
        <w:rPr>
          <w:noProof/>
        </w:rPr>
        <w:drawing>
          <wp:inline distT="0" distB="0" distL="0" distR="0" wp14:anchorId="3E9F1C93" wp14:editId="5B33CD0F">
            <wp:extent cx="5943600" cy="25711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902CF" w14:textId="77777777" w:rsidR="006A5C42" w:rsidRPr="006A5C42" w:rsidRDefault="006A5C42" w:rsidP="006A5C42">
      <w:r w:rsidRPr="006A5C42">
        <w:t>5. Click the </w:t>
      </w:r>
      <w:r w:rsidRPr="006A5C42">
        <w:rPr>
          <w:b/>
          <w:bCs/>
        </w:rPr>
        <w:t>Check for updates </w:t>
      </w:r>
      <w:r w:rsidRPr="006A5C42">
        <w:t>button.</w:t>
      </w:r>
      <w:r w:rsidRPr="006A5C42">
        <w:rPr>
          <w:b/>
          <w:bCs/>
        </w:rPr>
        <w:t> </w:t>
      </w:r>
      <w:r w:rsidRPr="006A5C42">
        <w:t>If there is an available update, it will begin downloading automatically. </w:t>
      </w:r>
    </w:p>
    <w:p w14:paraId="7D4D6961" w14:textId="2780C97C" w:rsidR="006A5C42" w:rsidRPr="006A5C42" w:rsidRDefault="00D607D2" w:rsidP="006A5C42">
      <w:r>
        <w:t>Also, make sure to install all optional updates like drivers and other updates from the manufacture.  If you have any questions, please let Charles Yost know by submitting a Help Desk ticket through Zoho Desk on the Dashboard.</w:t>
      </w:r>
    </w:p>
    <w:p w14:paraId="58FBDC53" w14:textId="4EBD7AA0" w:rsidR="003D0C97" w:rsidRPr="006A5C42" w:rsidRDefault="006A5C42" w:rsidP="006A5C42">
      <w:r w:rsidRPr="006A5C42">
        <w:t xml:space="preserve">To finish the update, </w:t>
      </w:r>
      <w:r w:rsidR="00D607D2" w:rsidRPr="006A5C42">
        <w:t>you will</w:t>
      </w:r>
      <w:r w:rsidRPr="006A5C42">
        <w:t xml:space="preserve"> need to restart </w:t>
      </w:r>
      <w:r w:rsidR="00D607D2">
        <w:t>your laptop</w:t>
      </w:r>
      <w:r w:rsidRPr="006A5C42">
        <w:t xml:space="preserve">, but you </w:t>
      </w:r>
      <w:r w:rsidR="00D607D2">
        <w:t xml:space="preserve">can </w:t>
      </w:r>
      <w:r w:rsidRPr="006A5C42">
        <w:t xml:space="preserve">do this later if </w:t>
      </w:r>
      <w:r w:rsidR="00D607D2">
        <w:t>need to save anything that you are working on</w:t>
      </w:r>
      <w:r w:rsidRPr="006A5C42">
        <w:t xml:space="preserve">. </w:t>
      </w:r>
      <w:r w:rsidR="00D607D2">
        <w:t>Updating</w:t>
      </w:r>
      <w:r w:rsidRPr="006A5C42">
        <w:t xml:space="preserve"> is pretty straightforward — just follow the</w:t>
      </w:r>
      <w:r w:rsidR="00D607D2">
        <w:t xml:space="preserve"> above,</w:t>
      </w:r>
      <w:r w:rsidRPr="006A5C42">
        <w:t xml:space="preserve"> simple instructions. (Note, your system will not be equipped with the latest updates until </w:t>
      </w:r>
      <w:r w:rsidR="00D607D2" w:rsidRPr="006A5C42">
        <w:t>it has</w:t>
      </w:r>
      <w:r w:rsidRPr="006A5C42">
        <w:t xml:space="preserve"> been restarted.)</w:t>
      </w:r>
    </w:p>
    <w:sectPr w:rsidR="003D0C97" w:rsidRPr="006A5C42" w:rsidSect="00164337">
      <w:pgSz w:w="12240" w:h="15840" w:code="1"/>
      <w:pgMar w:top="1440" w:right="1440" w:bottom="1440" w:left="1440" w:header="720" w:footer="720" w:gutter="0"/>
      <w:paperSrc w:first="1" w:other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jCzNDcyszA3szRT0lEKTi0uzszPAykwrgUAZGTN7ywAAAA="/>
  </w:docVars>
  <w:rsids>
    <w:rsidRoot w:val="003D0C97"/>
    <w:rsid w:val="00164337"/>
    <w:rsid w:val="003D0C97"/>
    <w:rsid w:val="006A5C42"/>
    <w:rsid w:val="00A22C32"/>
    <w:rsid w:val="00A810DF"/>
    <w:rsid w:val="00A84138"/>
    <w:rsid w:val="00D607D2"/>
    <w:rsid w:val="00DB3649"/>
    <w:rsid w:val="00FD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22042"/>
  <w15:chartTrackingRefBased/>
  <w15:docId w15:val="{C924AACB-8352-43E9-B632-C99A097D4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51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8091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848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8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62390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6813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7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846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86073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557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70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34424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0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7439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7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C463CF-A552-4A53-A94E-380A2D99E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82</TotalTime>
  <Pages>2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ost</dc:creator>
  <cp:keywords/>
  <dc:description/>
  <cp:lastModifiedBy>Charles Yost</cp:lastModifiedBy>
  <cp:revision>3</cp:revision>
  <cp:lastPrinted>2021-05-28T13:33:00Z</cp:lastPrinted>
  <dcterms:created xsi:type="dcterms:W3CDTF">2021-05-24T11:51:00Z</dcterms:created>
  <dcterms:modified xsi:type="dcterms:W3CDTF">2021-06-11T14:26:00Z</dcterms:modified>
</cp:coreProperties>
</file>